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FF91A" w14:textId="4C169579" w:rsidR="00D15483" w:rsidRDefault="00916D47">
      <w:r>
        <w:t>Objective:</w:t>
      </w:r>
    </w:p>
    <w:p w14:paraId="19712C29" w14:textId="69E9583D" w:rsidR="00916D47" w:rsidRDefault="00916D47">
      <w:r>
        <w:t xml:space="preserve">The objective of this lab is to design and implant the hand-ball timer on DE-01 FPGA board. </w:t>
      </w:r>
      <w:r w:rsidR="00813BDF">
        <w:t>Different</w:t>
      </w:r>
      <w:r>
        <w:t xml:space="preserve"> Seven segment displays are used to show the timer. Hex0 and Hex1 is used to show the seconds while Hex2 and Hex3 are used</w:t>
      </w:r>
      <w:r w:rsidR="00813BDF">
        <w:t xml:space="preserve"> to show minutes. Hex4 and Hex 5 are used to show the first and second half.</w:t>
      </w:r>
    </w:p>
    <w:p w14:paraId="37EB0AC2" w14:textId="2B963F6D" w:rsidR="00813BDF" w:rsidRDefault="00813BDF">
      <w:r>
        <w:t>Procedure</w:t>
      </w:r>
    </w:p>
    <w:p w14:paraId="4AC0D040" w14:textId="02111FC4" w:rsidR="00813BDF" w:rsidRDefault="00813BDF">
      <w:r>
        <w:t xml:space="preserve">A top-level entity consists of control logic which is providing the necessary signals to counter module. Counter module is counting the minutes and second and passing them to seven segment which is controller by </w:t>
      </w:r>
      <w:proofErr w:type="spellStart"/>
      <w:r>
        <w:t>bcd</w:t>
      </w:r>
      <w:proofErr w:type="spellEnd"/>
      <w:r>
        <w:t xml:space="preserve"> to seven segment entity.</w:t>
      </w:r>
      <w:r w:rsidR="00897729">
        <w:t xml:space="preserve"> The schematic and simulation results of each module is shown.</w:t>
      </w:r>
    </w:p>
    <w:p w14:paraId="5FDA8A36" w14:textId="77777777" w:rsidR="00102A44" w:rsidRDefault="00102A44" w:rsidP="00102A44">
      <w:pPr>
        <w:keepNext/>
      </w:pPr>
      <w:r>
        <w:rPr>
          <w:noProof/>
        </w:rPr>
        <w:drawing>
          <wp:inline distT="0" distB="0" distL="0" distR="0" wp14:anchorId="0FAF4E96" wp14:editId="0FF2B8CB">
            <wp:extent cx="5943600" cy="2026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026285"/>
                    </a:xfrm>
                    <a:prstGeom prst="rect">
                      <a:avLst/>
                    </a:prstGeom>
                  </pic:spPr>
                </pic:pic>
              </a:graphicData>
            </a:graphic>
          </wp:inline>
        </w:drawing>
      </w:r>
    </w:p>
    <w:p w14:paraId="65FC5334" w14:textId="4A2F304A" w:rsidR="00897729" w:rsidRDefault="00102A44" w:rsidP="00102A44">
      <w:pPr>
        <w:pStyle w:val="Caption"/>
        <w:jc w:val="center"/>
      </w:pPr>
      <w:r>
        <w:t xml:space="preserve">Figure </w:t>
      </w:r>
      <w:fldSimple w:instr=" SEQ Figure \* ARABIC ">
        <w:r w:rsidR="00395297">
          <w:rPr>
            <w:noProof/>
          </w:rPr>
          <w:t>1</w:t>
        </w:r>
      </w:fldSimple>
      <w:r>
        <w:t>: RTL Schematic</w:t>
      </w:r>
    </w:p>
    <w:p w14:paraId="4C8ADC92" w14:textId="77777777" w:rsidR="00102A44" w:rsidRDefault="00102A44" w:rsidP="00102A44">
      <w:pPr>
        <w:keepNext/>
        <w:jc w:val="center"/>
      </w:pPr>
      <w:r>
        <w:rPr>
          <w:noProof/>
        </w:rPr>
        <w:drawing>
          <wp:inline distT="0" distB="0" distL="0" distR="0" wp14:anchorId="21B0B299" wp14:editId="59810240">
            <wp:extent cx="2537460" cy="28809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45787" cy="2890432"/>
                    </a:xfrm>
                    <a:prstGeom prst="rect">
                      <a:avLst/>
                    </a:prstGeom>
                    <a:noFill/>
                    <a:ln>
                      <a:noFill/>
                    </a:ln>
                  </pic:spPr>
                </pic:pic>
              </a:graphicData>
            </a:graphic>
          </wp:inline>
        </w:drawing>
      </w:r>
    </w:p>
    <w:p w14:paraId="49F9B773" w14:textId="0E93FC53" w:rsidR="00102A44" w:rsidRDefault="00102A44" w:rsidP="00102A44">
      <w:pPr>
        <w:pStyle w:val="Caption"/>
        <w:jc w:val="center"/>
        <w:rPr>
          <w:sz w:val="24"/>
          <w:szCs w:val="24"/>
        </w:rPr>
      </w:pPr>
      <w:r w:rsidRPr="00102A44">
        <w:rPr>
          <w:sz w:val="24"/>
          <w:szCs w:val="24"/>
        </w:rPr>
        <w:t xml:space="preserve">Figure </w:t>
      </w:r>
      <w:r w:rsidRPr="00102A44">
        <w:rPr>
          <w:sz w:val="24"/>
          <w:szCs w:val="24"/>
        </w:rPr>
        <w:fldChar w:fldCharType="begin"/>
      </w:r>
      <w:r w:rsidRPr="00102A44">
        <w:rPr>
          <w:sz w:val="24"/>
          <w:szCs w:val="24"/>
        </w:rPr>
        <w:instrText xml:space="preserve"> SEQ Figure \* ARABIC </w:instrText>
      </w:r>
      <w:r w:rsidRPr="00102A44">
        <w:rPr>
          <w:sz w:val="24"/>
          <w:szCs w:val="24"/>
        </w:rPr>
        <w:fldChar w:fldCharType="separate"/>
      </w:r>
      <w:r w:rsidR="00395297">
        <w:rPr>
          <w:noProof/>
          <w:sz w:val="24"/>
          <w:szCs w:val="24"/>
        </w:rPr>
        <w:t>2</w:t>
      </w:r>
      <w:r w:rsidRPr="00102A44">
        <w:rPr>
          <w:sz w:val="24"/>
          <w:szCs w:val="24"/>
        </w:rPr>
        <w:fldChar w:fldCharType="end"/>
      </w:r>
      <w:r w:rsidRPr="00102A44">
        <w:rPr>
          <w:sz w:val="24"/>
          <w:szCs w:val="24"/>
        </w:rPr>
        <w:t>: FSM of counter</w:t>
      </w:r>
    </w:p>
    <w:p w14:paraId="21F325D6" w14:textId="77777777" w:rsidR="00102A44" w:rsidRDefault="00102A44" w:rsidP="00102A44">
      <w:pPr>
        <w:keepNext/>
      </w:pPr>
      <w:r>
        <w:rPr>
          <w:noProof/>
        </w:rPr>
        <w:lastRenderedPageBreak/>
        <w:drawing>
          <wp:inline distT="0" distB="0" distL="0" distR="0" wp14:anchorId="627890D8" wp14:editId="35B602F7">
            <wp:extent cx="5905500" cy="611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05500" cy="6118860"/>
                    </a:xfrm>
                    <a:prstGeom prst="rect">
                      <a:avLst/>
                    </a:prstGeom>
                    <a:noFill/>
                    <a:ln>
                      <a:noFill/>
                    </a:ln>
                  </pic:spPr>
                </pic:pic>
              </a:graphicData>
            </a:graphic>
          </wp:inline>
        </w:drawing>
      </w:r>
    </w:p>
    <w:p w14:paraId="60EB6774" w14:textId="4411D082" w:rsidR="00102A44" w:rsidRPr="00102A44" w:rsidRDefault="00102A44" w:rsidP="00102A44">
      <w:pPr>
        <w:pStyle w:val="Caption"/>
        <w:jc w:val="center"/>
        <w:rPr>
          <w:sz w:val="24"/>
          <w:szCs w:val="24"/>
        </w:rPr>
      </w:pPr>
      <w:r w:rsidRPr="00102A44">
        <w:rPr>
          <w:sz w:val="24"/>
          <w:szCs w:val="24"/>
        </w:rPr>
        <w:t xml:space="preserve">Figure </w:t>
      </w:r>
      <w:r w:rsidRPr="00102A44">
        <w:rPr>
          <w:sz w:val="24"/>
          <w:szCs w:val="24"/>
        </w:rPr>
        <w:fldChar w:fldCharType="begin"/>
      </w:r>
      <w:r w:rsidRPr="00102A44">
        <w:rPr>
          <w:sz w:val="24"/>
          <w:szCs w:val="24"/>
        </w:rPr>
        <w:instrText xml:space="preserve"> SEQ Figure \* ARABIC </w:instrText>
      </w:r>
      <w:r w:rsidRPr="00102A44">
        <w:rPr>
          <w:sz w:val="24"/>
          <w:szCs w:val="24"/>
        </w:rPr>
        <w:fldChar w:fldCharType="separate"/>
      </w:r>
      <w:r w:rsidR="00395297">
        <w:rPr>
          <w:noProof/>
          <w:sz w:val="24"/>
          <w:szCs w:val="24"/>
        </w:rPr>
        <w:t>3</w:t>
      </w:r>
      <w:r w:rsidRPr="00102A44">
        <w:rPr>
          <w:sz w:val="24"/>
          <w:szCs w:val="24"/>
        </w:rPr>
        <w:fldChar w:fldCharType="end"/>
      </w:r>
      <w:r w:rsidRPr="00102A44">
        <w:rPr>
          <w:sz w:val="24"/>
          <w:szCs w:val="24"/>
        </w:rPr>
        <w:t>: System level diagram</w:t>
      </w:r>
    </w:p>
    <w:p w14:paraId="33AB64DC" w14:textId="5149119B" w:rsidR="00102A44" w:rsidRDefault="00102A44" w:rsidP="00102A44"/>
    <w:p w14:paraId="7B353E4C" w14:textId="44A3E564" w:rsidR="00102A44" w:rsidRDefault="00102A44" w:rsidP="00102A44"/>
    <w:p w14:paraId="5EA409DD" w14:textId="561B49A3" w:rsidR="00102A44" w:rsidRDefault="00102A44" w:rsidP="00102A44"/>
    <w:p w14:paraId="6FE4D0B2" w14:textId="38273EBE" w:rsidR="00102A44" w:rsidRDefault="00102A44" w:rsidP="00102A44"/>
    <w:p w14:paraId="549EBF16" w14:textId="78028F37" w:rsidR="00102A44" w:rsidRDefault="00102A44" w:rsidP="00102A44"/>
    <w:p w14:paraId="153D2E57" w14:textId="77777777" w:rsidR="009C7F7D" w:rsidRDefault="009C7F7D" w:rsidP="00102A44"/>
    <w:p w14:paraId="329E251D" w14:textId="67276EBC" w:rsidR="009C7F7D" w:rsidRDefault="009C7F7D" w:rsidP="009C7F7D">
      <w:r>
        <w:lastRenderedPageBreak/>
        <w:t>Results:</w:t>
      </w:r>
    </w:p>
    <w:p w14:paraId="7BECB100" w14:textId="77777777" w:rsidR="00102A44" w:rsidRPr="00102A44" w:rsidRDefault="00102A44" w:rsidP="00102A44"/>
    <w:p w14:paraId="7DE433B8" w14:textId="77777777" w:rsidR="00102A44" w:rsidRDefault="00102A44" w:rsidP="00102A44">
      <w:pPr>
        <w:keepNext/>
      </w:pPr>
      <w:r>
        <w:rPr>
          <w:noProof/>
        </w:rPr>
        <w:drawing>
          <wp:inline distT="0" distB="0" distL="0" distR="0" wp14:anchorId="28CF2C66" wp14:editId="792F387F">
            <wp:extent cx="5943600" cy="12261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226185"/>
                    </a:xfrm>
                    <a:prstGeom prst="rect">
                      <a:avLst/>
                    </a:prstGeom>
                    <a:noFill/>
                    <a:ln>
                      <a:noFill/>
                    </a:ln>
                  </pic:spPr>
                </pic:pic>
              </a:graphicData>
            </a:graphic>
          </wp:inline>
        </w:drawing>
      </w:r>
    </w:p>
    <w:p w14:paraId="60ACECE7" w14:textId="25FEBA06" w:rsidR="00102A44" w:rsidRPr="00102A44" w:rsidRDefault="00102A44" w:rsidP="00102A44">
      <w:pPr>
        <w:pStyle w:val="Caption"/>
        <w:jc w:val="center"/>
        <w:rPr>
          <w:sz w:val="24"/>
          <w:szCs w:val="24"/>
        </w:rPr>
      </w:pPr>
      <w:r w:rsidRPr="00102A44">
        <w:rPr>
          <w:sz w:val="24"/>
          <w:szCs w:val="24"/>
        </w:rPr>
        <w:t xml:space="preserve">Figure </w:t>
      </w:r>
      <w:r w:rsidRPr="00102A44">
        <w:rPr>
          <w:sz w:val="24"/>
          <w:szCs w:val="24"/>
        </w:rPr>
        <w:fldChar w:fldCharType="begin"/>
      </w:r>
      <w:r w:rsidRPr="00102A44">
        <w:rPr>
          <w:sz w:val="24"/>
          <w:szCs w:val="24"/>
        </w:rPr>
        <w:instrText xml:space="preserve"> SEQ Figure \* ARABIC </w:instrText>
      </w:r>
      <w:r w:rsidRPr="00102A44">
        <w:rPr>
          <w:sz w:val="24"/>
          <w:szCs w:val="24"/>
        </w:rPr>
        <w:fldChar w:fldCharType="separate"/>
      </w:r>
      <w:r w:rsidR="00395297">
        <w:rPr>
          <w:noProof/>
          <w:sz w:val="24"/>
          <w:szCs w:val="24"/>
        </w:rPr>
        <w:t>4</w:t>
      </w:r>
      <w:r w:rsidRPr="00102A44">
        <w:rPr>
          <w:sz w:val="24"/>
          <w:szCs w:val="24"/>
        </w:rPr>
        <w:fldChar w:fldCharType="end"/>
      </w:r>
      <w:r w:rsidRPr="00102A44">
        <w:rPr>
          <w:sz w:val="24"/>
          <w:szCs w:val="24"/>
        </w:rPr>
        <w:t>: BCD seven</w:t>
      </w:r>
    </w:p>
    <w:p w14:paraId="300E0FC2" w14:textId="77777777" w:rsidR="00102A44" w:rsidRDefault="00102A44" w:rsidP="00102A44">
      <w:pPr>
        <w:keepNext/>
      </w:pPr>
      <w:r>
        <w:rPr>
          <w:noProof/>
        </w:rPr>
        <w:drawing>
          <wp:inline distT="0" distB="0" distL="0" distR="0" wp14:anchorId="289EFD54" wp14:editId="54BD58EE">
            <wp:extent cx="5943600" cy="17443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44345"/>
                    </a:xfrm>
                    <a:prstGeom prst="rect">
                      <a:avLst/>
                    </a:prstGeom>
                    <a:noFill/>
                    <a:ln>
                      <a:noFill/>
                    </a:ln>
                  </pic:spPr>
                </pic:pic>
              </a:graphicData>
            </a:graphic>
          </wp:inline>
        </w:drawing>
      </w:r>
    </w:p>
    <w:p w14:paraId="7E9A5AE7" w14:textId="21191B90" w:rsidR="00102A44" w:rsidRPr="009C7F7D" w:rsidRDefault="00102A44" w:rsidP="009C7F7D">
      <w:pPr>
        <w:pStyle w:val="Caption"/>
        <w:jc w:val="center"/>
        <w:rPr>
          <w:sz w:val="24"/>
          <w:szCs w:val="24"/>
        </w:rPr>
      </w:pPr>
      <w:r w:rsidRPr="009C7F7D">
        <w:rPr>
          <w:sz w:val="24"/>
          <w:szCs w:val="24"/>
        </w:rPr>
        <w:t xml:space="preserve">Figure </w:t>
      </w:r>
      <w:r w:rsidRPr="009C7F7D">
        <w:rPr>
          <w:sz w:val="24"/>
          <w:szCs w:val="24"/>
        </w:rPr>
        <w:fldChar w:fldCharType="begin"/>
      </w:r>
      <w:r w:rsidRPr="009C7F7D">
        <w:rPr>
          <w:sz w:val="24"/>
          <w:szCs w:val="24"/>
        </w:rPr>
        <w:instrText xml:space="preserve"> SEQ Figure \* ARABIC </w:instrText>
      </w:r>
      <w:r w:rsidRPr="009C7F7D">
        <w:rPr>
          <w:sz w:val="24"/>
          <w:szCs w:val="24"/>
        </w:rPr>
        <w:fldChar w:fldCharType="separate"/>
      </w:r>
      <w:r w:rsidR="00395297">
        <w:rPr>
          <w:noProof/>
          <w:sz w:val="24"/>
          <w:szCs w:val="24"/>
        </w:rPr>
        <w:t>5</w:t>
      </w:r>
      <w:r w:rsidRPr="009C7F7D">
        <w:rPr>
          <w:sz w:val="24"/>
          <w:szCs w:val="24"/>
        </w:rPr>
        <w:fldChar w:fldCharType="end"/>
      </w:r>
      <w:r w:rsidRPr="009C7F7D">
        <w:rPr>
          <w:sz w:val="24"/>
          <w:szCs w:val="24"/>
        </w:rPr>
        <w:t>: Control logic</w:t>
      </w:r>
    </w:p>
    <w:p w14:paraId="29CFE933" w14:textId="1B9011D2" w:rsidR="00102A44" w:rsidRDefault="00102A44"/>
    <w:p w14:paraId="010868A7" w14:textId="3AA38D75" w:rsidR="00102A44" w:rsidRDefault="00102A44"/>
    <w:p w14:paraId="2F76A396" w14:textId="756E8DE0" w:rsidR="00102A44" w:rsidRDefault="00102A44"/>
    <w:p w14:paraId="0D0AD232" w14:textId="77777777" w:rsidR="009C7F7D" w:rsidRDefault="00102A44" w:rsidP="009C7F7D">
      <w:pPr>
        <w:keepNext/>
      </w:pPr>
      <w:r>
        <w:rPr>
          <w:noProof/>
        </w:rPr>
        <w:drawing>
          <wp:inline distT="0" distB="0" distL="0" distR="0" wp14:anchorId="29604184" wp14:editId="19603A94">
            <wp:extent cx="5943600" cy="1040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40765"/>
                    </a:xfrm>
                    <a:prstGeom prst="rect">
                      <a:avLst/>
                    </a:prstGeom>
                    <a:noFill/>
                    <a:ln>
                      <a:noFill/>
                    </a:ln>
                  </pic:spPr>
                </pic:pic>
              </a:graphicData>
            </a:graphic>
          </wp:inline>
        </w:drawing>
      </w:r>
    </w:p>
    <w:p w14:paraId="2D45C928" w14:textId="32528409" w:rsidR="00102A44" w:rsidRPr="009C7F7D" w:rsidRDefault="009C7F7D" w:rsidP="009C7F7D">
      <w:pPr>
        <w:pStyle w:val="Caption"/>
        <w:jc w:val="center"/>
        <w:rPr>
          <w:sz w:val="24"/>
          <w:szCs w:val="24"/>
        </w:rPr>
      </w:pPr>
      <w:r w:rsidRPr="009C7F7D">
        <w:rPr>
          <w:sz w:val="24"/>
          <w:szCs w:val="24"/>
        </w:rPr>
        <w:t xml:space="preserve">Figure </w:t>
      </w:r>
      <w:r w:rsidRPr="009C7F7D">
        <w:rPr>
          <w:sz w:val="24"/>
          <w:szCs w:val="24"/>
        </w:rPr>
        <w:fldChar w:fldCharType="begin"/>
      </w:r>
      <w:r w:rsidRPr="009C7F7D">
        <w:rPr>
          <w:sz w:val="24"/>
          <w:szCs w:val="24"/>
        </w:rPr>
        <w:instrText xml:space="preserve"> SEQ Figure \* ARABIC </w:instrText>
      </w:r>
      <w:r w:rsidRPr="009C7F7D">
        <w:rPr>
          <w:sz w:val="24"/>
          <w:szCs w:val="24"/>
        </w:rPr>
        <w:fldChar w:fldCharType="separate"/>
      </w:r>
      <w:r w:rsidR="00395297">
        <w:rPr>
          <w:noProof/>
          <w:sz w:val="24"/>
          <w:szCs w:val="24"/>
        </w:rPr>
        <w:t>6</w:t>
      </w:r>
      <w:r w:rsidRPr="009C7F7D">
        <w:rPr>
          <w:sz w:val="24"/>
          <w:szCs w:val="24"/>
        </w:rPr>
        <w:fldChar w:fldCharType="end"/>
      </w:r>
      <w:r w:rsidRPr="009C7F7D">
        <w:rPr>
          <w:sz w:val="24"/>
          <w:szCs w:val="24"/>
        </w:rPr>
        <w:t>: slow clock</w:t>
      </w:r>
    </w:p>
    <w:p w14:paraId="6C0ECCAB" w14:textId="77777777" w:rsidR="00395297" w:rsidRDefault="00102A44" w:rsidP="00395297">
      <w:pPr>
        <w:keepNext/>
      </w:pPr>
      <w:r>
        <w:rPr>
          <w:noProof/>
        </w:rPr>
        <w:lastRenderedPageBreak/>
        <w:drawing>
          <wp:inline distT="0" distB="0" distL="0" distR="0" wp14:anchorId="7482913B" wp14:editId="60079197">
            <wp:extent cx="5943600" cy="2058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58035"/>
                    </a:xfrm>
                    <a:prstGeom prst="rect">
                      <a:avLst/>
                    </a:prstGeom>
                    <a:noFill/>
                    <a:ln>
                      <a:noFill/>
                    </a:ln>
                  </pic:spPr>
                </pic:pic>
              </a:graphicData>
            </a:graphic>
          </wp:inline>
        </w:drawing>
      </w:r>
    </w:p>
    <w:p w14:paraId="627E9812" w14:textId="2B6EFF98" w:rsidR="00102A44" w:rsidRPr="00395297" w:rsidRDefault="00395297" w:rsidP="00395297">
      <w:pPr>
        <w:pStyle w:val="Caption"/>
        <w:jc w:val="center"/>
        <w:rPr>
          <w:sz w:val="24"/>
          <w:szCs w:val="24"/>
        </w:rPr>
      </w:pPr>
      <w:r w:rsidRPr="00395297">
        <w:rPr>
          <w:sz w:val="24"/>
          <w:szCs w:val="24"/>
        </w:rPr>
        <w:t xml:space="preserve">Figure </w:t>
      </w:r>
      <w:r w:rsidRPr="00395297">
        <w:rPr>
          <w:sz w:val="24"/>
          <w:szCs w:val="24"/>
        </w:rPr>
        <w:fldChar w:fldCharType="begin"/>
      </w:r>
      <w:r w:rsidRPr="00395297">
        <w:rPr>
          <w:sz w:val="24"/>
          <w:szCs w:val="24"/>
        </w:rPr>
        <w:instrText xml:space="preserve"> SEQ Figure \* ARABIC </w:instrText>
      </w:r>
      <w:r w:rsidRPr="00395297">
        <w:rPr>
          <w:sz w:val="24"/>
          <w:szCs w:val="24"/>
        </w:rPr>
        <w:fldChar w:fldCharType="separate"/>
      </w:r>
      <w:r>
        <w:rPr>
          <w:noProof/>
          <w:sz w:val="24"/>
          <w:szCs w:val="24"/>
        </w:rPr>
        <w:t>7</w:t>
      </w:r>
      <w:r w:rsidRPr="00395297">
        <w:rPr>
          <w:sz w:val="24"/>
          <w:szCs w:val="24"/>
        </w:rPr>
        <w:fldChar w:fldCharType="end"/>
      </w:r>
      <w:r w:rsidRPr="00395297">
        <w:rPr>
          <w:sz w:val="24"/>
          <w:szCs w:val="24"/>
        </w:rPr>
        <w:t>: counter</w:t>
      </w:r>
    </w:p>
    <w:p w14:paraId="52A34D5C" w14:textId="77777777" w:rsidR="00395297" w:rsidRDefault="00395297"/>
    <w:p w14:paraId="7301853E" w14:textId="77777777" w:rsidR="00395297" w:rsidRDefault="00102A44" w:rsidP="00395297">
      <w:pPr>
        <w:keepNext/>
      </w:pPr>
      <w:r>
        <w:rPr>
          <w:noProof/>
        </w:rPr>
        <w:drawing>
          <wp:inline distT="0" distB="0" distL="0" distR="0" wp14:anchorId="6C8553B3" wp14:editId="6B531238">
            <wp:extent cx="5943600" cy="1787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787525"/>
                    </a:xfrm>
                    <a:prstGeom prst="rect">
                      <a:avLst/>
                    </a:prstGeom>
                    <a:noFill/>
                    <a:ln>
                      <a:noFill/>
                    </a:ln>
                  </pic:spPr>
                </pic:pic>
              </a:graphicData>
            </a:graphic>
          </wp:inline>
        </w:drawing>
      </w:r>
    </w:p>
    <w:p w14:paraId="6B2C6F65" w14:textId="70387E11" w:rsidR="00102A44" w:rsidRDefault="00395297" w:rsidP="00395297">
      <w:pPr>
        <w:pStyle w:val="Caption"/>
        <w:jc w:val="center"/>
      </w:pPr>
      <w:r>
        <w:t xml:space="preserve">Figure </w:t>
      </w:r>
      <w:fldSimple w:instr=" SEQ Figure \* ARABIC ">
        <w:r>
          <w:rPr>
            <w:noProof/>
          </w:rPr>
          <w:t>8</w:t>
        </w:r>
      </w:fldSimple>
      <w:r>
        <w:t>: Top level</w:t>
      </w:r>
      <w:bookmarkStart w:id="0" w:name="_GoBack"/>
      <w:bookmarkEnd w:id="0"/>
    </w:p>
    <w:p w14:paraId="24C3C84C" w14:textId="753F444D" w:rsidR="00102A44" w:rsidRDefault="00102A44"/>
    <w:p w14:paraId="1A099AB9" w14:textId="7D81687F" w:rsidR="00102A44" w:rsidRDefault="00102A44"/>
    <w:p w14:paraId="6892C04D" w14:textId="77777777" w:rsidR="00102A44" w:rsidRDefault="00102A44"/>
    <w:sectPr w:rsidR="00102A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UEUmaWpoaW5ko6SsGpxcWZ+XkgBYa1AFryYR8sAAAA"/>
  </w:docVars>
  <w:rsids>
    <w:rsidRoot w:val="00947F07"/>
    <w:rsid w:val="00102A44"/>
    <w:rsid w:val="00395297"/>
    <w:rsid w:val="006B2C9C"/>
    <w:rsid w:val="00813BDF"/>
    <w:rsid w:val="00897729"/>
    <w:rsid w:val="00916D47"/>
    <w:rsid w:val="00947F07"/>
    <w:rsid w:val="009C7F7D"/>
    <w:rsid w:val="00D15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B5BFA"/>
  <w15:chartTrackingRefBased/>
  <w15:docId w15:val="{6E4DFA6C-FF08-46C2-8CE0-7262CFA04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02A4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A82C46-B31F-4E77-A975-4AAE9CB7F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156</Words>
  <Characters>89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Sohail Nagra</dc:creator>
  <cp:keywords/>
  <dc:description/>
  <cp:lastModifiedBy>Aamir Sohail Nagra</cp:lastModifiedBy>
  <cp:revision>5</cp:revision>
  <dcterms:created xsi:type="dcterms:W3CDTF">2020-05-10T11:52:00Z</dcterms:created>
  <dcterms:modified xsi:type="dcterms:W3CDTF">2020-05-10T12:54:00Z</dcterms:modified>
</cp:coreProperties>
</file>